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D56E2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657B0AB2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3C562C66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50F227CF" w14:textId="52E79C7D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2B5A73">
        <w:rPr>
          <w:b/>
          <w:i/>
          <w:sz w:val="22"/>
          <w:szCs w:val="22"/>
        </w:rPr>
        <w:t>Filip Odehnal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74EE1978" w14:textId="77777777" w:rsidR="00DC219A" w:rsidRDefault="00DC219A" w:rsidP="00A83BD2">
      <w:pPr>
        <w:jc w:val="both"/>
      </w:pPr>
    </w:p>
    <w:p w14:paraId="6D5418A9" w14:textId="77777777" w:rsidR="00DC219A" w:rsidRDefault="00DC219A" w:rsidP="00A83BD2">
      <w:pPr>
        <w:jc w:val="both"/>
      </w:pPr>
    </w:p>
    <w:p w14:paraId="4E430634" w14:textId="26DAC84D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5C15A7">
        <w:rPr>
          <w:b/>
          <w:i/>
          <w:sz w:val="22"/>
          <w:szCs w:val="22"/>
        </w:rPr>
        <w:t xml:space="preserve">Finanční analýza </w:t>
      </w:r>
      <w:r w:rsidR="002B5A73">
        <w:rPr>
          <w:b/>
          <w:i/>
          <w:sz w:val="22"/>
          <w:szCs w:val="22"/>
        </w:rPr>
        <w:t>Fakultní nemocnice Olomouc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7C51C7A3" w14:textId="77777777" w:rsidR="00DC219A" w:rsidRDefault="00DC219A" w:rsidP="00A83BD2">
      <w:pPr>
        <w:jc w:val="both"/>
      </w:pPr>
    </w:p>
    <w:p w14:paraId="6864B4BE" w14:textId="77777777" w:rsidR="00DC219A" w:rsidRDefault="00DC219A" w:rsidP="00A83BD2"/>
    <w:p w14:paraId="7A76D907" w14:textId="77777777" w:rsidR="00DC219A" w:rsidRPr="005F755D" w:rsidRDefault="00DC219A" w:rsidP="00A83BD2">
      <w:r w:rsidRPr="005F755D">
        <w:t>U hodnocení kritéria 1 zohledněte náročnost tématu práce.</w:t>
      </w:r>
    </w:p>
    <w:p w14:paraId="3C70D2FC" w14:textId="77777777" w:rsidR="00DC219A" w:rsidRPr="005F755D" w:rsidRDefault="00DC219A" w:rsidP="00A83BD2">
      <w:r w:rsidRPr="005F755D">
        <w:t>Při hodnocení kritérií 2-6 zohledněte následující bodování:</w:t>
      </w:r>
    </w:p>
    <w:p w14:paraId="4F5AE7AF" w14:textId="77777777" w:rsidR="00DC219A" w:rsidRPr="005F755D" w:rsidRDefault="00DC219A" w:rsidP="00A83BD2">
      <w:r w:rsidRPr="005F755D">
        <w:t>5 bodů – splněno velmi kvalitně, výrazně překračuje požadavky</w:t>
      </w:r>
    </w:p>
    <w:p w14:paraId="6D77121E" w14:textId="77777777" w:rsidR="00DC219A" w:rsidRPr="005F755D" w:rsidRDefault="00DC219A" w:rsidP="00A83BD2">
      <w:r w:rsidRPr="005F755D">
        <w:t>4 body – splněno kvalitně</w:t>
      </w:r>
    </w:p>
    <w:p w14:paraId="0BFEF82C" w14:textId="77777777" w:rsidR="00DC219A" w:rsidRPr="005F755D" w:rsidRDefault="00DC219A" w:rsidP="00A83BD2">
      <w:r w:rsidRPr="005F755D">
        <w:t>3 body – splněno bez výhrad</w:t>
      </w:r>
    </w:p>
    <w:p w14:paraId="4F83596B" w14:textId="77777777" w:rsidR="00DC219A" w:rsidRPr="005F755D" w:rsidRDefault="00DC219A" w:rsidP="00A83BD2">
      <w:r w:rsidRPr="005F755D">
        <w:t>2 body – splněno s menšími nedostatky</w:t>
      </w:r>
    </w:p>
    <w:p w14:paraId="7D0A48DE" w14:textId="77777777" w:rsidR="00DC219A" w:rsidRPr="005F755D" w:rsidRDefault="00DC219A" w:rsidP="00A83BD2">
      <w:r w:rsidRPr="005F755D">
        <w:t>1 body – splněno, ale s výraznými nedostatky</w:t>
      </w:r>
    </w:p>
    <w:p w14:paraId="0E9A552D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51C261CF" w14:textId="77777777" w:rsidR="00DC219A" w:rsidRDefault="00DC219A" w:rsidP="001B5B85"/>
    <w:p w14:paraId="292F2076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8D513C2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FD15A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B355A45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4D7598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163DBB5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EF08D9D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b/>
                <w:snapToGrid w:val="0"/>
                <w:color w:val="000000"/>
              </w:rPr>
            </w:r>
            <w:r w:rsidR="005747E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44C1588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5DBAE5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2DD7A428" w14:textId="39D2635E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97D07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EC8BB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86D8C74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2DB22970" w14:textId="0A9C7F80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97D07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3A3E49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BB91079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5B9CABF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0B6FD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856193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4FD33BF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b/>
                <w:snapToGrid w:val="0"/>
                <w:color w:val="000000"/>
              </w:rPr>
            </w:r>
            <w:r w:rsidR="005747E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36643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717C82C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6672D01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9E874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AF7E8D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B96C8B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2B2C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B92349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78B7597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16743C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F531959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20052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1663E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9F8F11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1406959" w14:textId="1EFFD6FA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B5A73">
              <w:rPr>
                <w:b/>
                <w:snapToGrid w:val="0"/>
                <w:color w:val="000000"/>
              </w:rPr>
            </w:r>
            <w:r w:rsidR="005747E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124FD8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4912D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3F4264E2" w14:textId="0BB079AD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7A7581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20070E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6EBB6F3D" w14:textId="2CA3FBEE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97D07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9867A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9EC5289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A27313A" w14:textId="4CBF4F0F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B5A73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F79C5C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DCCFC28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BF274DA" w14:textId="31E482EE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b/>
                <w:snapToGrid w:val="0"/>
                <w:color w:val="000000"/>
              </w:rPr>
            </w:r>
            <w:r w:rsidR="005747E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EC6488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DA65E5C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27E9FD3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D3F585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7D94BF1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164341C8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15D2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2CF4C4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41B70A60" w14:textId="2704DEB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B5A73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28B2BE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36795D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ADAAF7C" w14:textId="0D4CE64E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B25EC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020CA9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508ABC5" w14:textId="403EA4C2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56BE1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DEB2407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0D206AB" w14:textId="6CA2A623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05CDD">
              <w:rPr>
                <w:b/>
                <w:snapToGrid w:val="0"/>
                <w:color w:val="000000"/>
              </w:rPr>
            </w:r>
            <w:r w:rsidR="005747E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3C91F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C653E4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098D10C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78BCD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5BF966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31F93526" w14:textId="1458937C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B5A73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83083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F122E6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7D4C47F" w14:textId="5BB7D99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05CDD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1C542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DE014A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0E44447" w14:textId="1333CBC3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05CDD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733FA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9D609E7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346CEAC" w14:textId="262D61E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b/>
                <w:snapToGrid w:val="0"/>
                <w:color w:val="000000"/>
              </w:rPr>
            </w:r>
            <w:r w:rsidR="005747EE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1E27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5CBE3C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1EFADDD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125B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E268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4978D86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C98AF8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75BA1A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bookmarkStart w:id="6" w:name="_GoBack"/>
        <w:tc>
          <w:tcPr>
            <w:tcW w:w="2471" w:type="dxa"/>
            <w:vAlign w:val="center"/>
          </w:tcPr>
          <w:p w14:paraId="01545DA2" w14:textId="490F210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14:paraId="470532D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8936155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3909C632" w14:textId="4EFBE67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4FE20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D7CF70B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E1E21A9" w14:textId="7796B6E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747EE">
              <w:rPr>
                <w:snapToGrid w:val="0"/>
                <w:color w:val="000000"/>
              </w:rPr>
            </w:r>
            <w:r w:rsidR="005747EE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53C56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3FC1A3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F44DA7" w14:textId="2DB15D47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5747EE">
              <w:rPr>
                <w:b/>
                <w:snapToGrid w:val="0"/>
                <w:color w:val="000000"/>
              </w:rPr>
              <w:t>1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0FC9C490" w14:textId="77777777" w:rsidR="00DC219A" w:rsidRDefault="00DC219A" w:rsidP="001B5B85"/>
    <w:p w14:paraId="4A86733F" w14:textId="77777777" w:rsidR="00DC219A" w:rsidRDefault="00DC219A" w:rsidP="003E1491">
      <w:pPr>
        <w:jc w:val="both"/>
      </w:pPr>
      <w:r>
        <w:t>Celkové hodnocení práce a otázky k obhajobě:</w:t>
      </w:r>
    </w:p>
    <w:p w14:paraId="230014CD" w14:textId="77777777" w:rsidR="00DC219A" w:rsidRDefault="00DC219A" w:rsidP="003E1491">
      <w:pPr>
        <w:jc w:val="both"/>
      </w:pPr>
      <w:r>
        <w:t>(otázky uvádí vedoucí práce i oponent)</w:t>
      </w:r>
    </w:p>
    <w:p w14:paraId="552AB8F0" w14:textId="77777777" w:rsidR="00DC219A" w:rsidRDefault="00DC219A" w:rsidP="003E1491">
      <w:pPr>
        <w:jc w:val="both"/>
      </w:pPr>
    </w:p>
    <w:bookmarkStart w:id="8" w:name="Text6"/>
    <w:p w14:paraId="42C3D316" w14:textId="77777777" w:rsidR="00305CDD" w:rsidRPr="00305CDD" w:rsidRDefault="005C5600" w:rsidP="00305CDD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305CDD" w:rsidRPr="00305CDD">
        <w:rPr>
          <w:i/>
        </w:rPr>
        <w:t>Obecně jde o standartní práci, která obsahově splňuje požadavky na tento typ prací včetně formální stránky, po stránce obsahu jde o práci spíše průměrnou. Oceňuji provedení komparativní analýzy s odvětvím i to že autor analyzovat celkem 4 hospodářské období, což ne každý student pro potřeby bakalářské práce udělá. Každopádně provedené analýzy často působí spíše jako popisy než odborné zhodnocení.</w:t>
      </w:r>
    </w:p>
    <w:p w14:paraId="6D85D49F" w14:textId="77777777" w:rsidR="00305CDD" w:rsidRPr="00305CDD" w:rsidRDefault="00305CDD" w:rsidP="00305CDD">
      <w:pPr>
        <w:rPr>
          <w:i/>
        </w:rPr>
      </w:pPr>
      <w:r w:rsidRPr="00305CDD">
        <w:rPr>
          <w:i/>
        </w:rPr>
        <w:t>Největším nedostatkem práce jsou závěrečná doporučení, autor sice navrhuje několik doporučení, které jsou ale pro společnost nerealizovatelné a spokojil se tak s jediným doporučením, což je celkem málo a také škoda, s trochou zamyšlení by určitě nějaké další doporučení vymyslel a práce by se tak dala považovat za v práci, která je naprosto v pořádku.</w:t>
      </w:r>
    </w:p>
    <w:p w14:paraId="423ACB9A" w14:textId="77777777" w:rsidR="00305CDD" w:rsidRPr="00305CDD" w:rsidRDefault="00305CDD" w:rsidP="00305CDD">
      <w:pPr>
        <w:rPr>
          <w:i/>
        </w:rPr>
      </w:pPr>
    </w:p>
    <w:p w14:paraId="64A1A5E4" w14:textId="77777777" w:rsidR="00305CDD" w:rsidRPr="00305CDD" w:rsidRDefault="00305CDD" w:rsidP="00305CDD">
      <w:pPr>
        <w:rPr>
          <w:i/>
        </w:rPr>
      </w:pPr>
      <w:r w:rsidRPr="00305CDD">
        <w:rPr>
          <w:i/>
        </w:rPr>
        <w:t>Otázky k obhajobě:</w:t>
      </w:r>
    </w:p>
    <w:p w14:paraId="065F2BFE" w14:textId="4A00EE36" w:rsidR="00DC219A" w:rsidRPr="00AE58C9" w:rsidRDefault="00305CDD" w:rsidP="00305CDD">
      <w:pPr>
        <w:rPr>
          <w:i/>
        </w:rPr>
      </w:pPr>
      <w:r w:rsidRPr="00305CDD">
        <w:rPr>
          <w:i/>
        </w:rPr>
        <w:t xml:space="preserve">1) Uveďte </w:t>
      </w:r>
      <w:r>
        <w:rPr>
          <w:i/>
        </w:rPr>
        <w:t xml:space="preserve">alespoň 1 </w:t>
      </w:r>
      <w:r w:rsidRPr="00305CDD">
        <w:rPr>
          <w:i/>
        </w:rPr>
        <w:t>další doporučení, které i podrobíte komplexnímu zhodnocení - např. v oblasti Nákladů společnosti.</w:t>
      </w:r>
      <w:r w:rsidR="005C5600">
        <w:rPr>
          <w:i/>
        </w:rPr>
        <w:fldChar w:fldCharType="end"/>
      </w:r>
      <w:bookmarkEnd w:id="8"/>
    </w:p>
    <w:p w14:paraId="0C275F62" w14:textId="77777777" w:rsidR="00DC219A" w:rsidRDefault="00DC219A" w:rsidP="003E1491"/>
    <w:p w14:paraId="5D82D73D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5747EE">
        <w:rPr>
          <w:i/>
        </w:rPr>
      </w:r>
      <w:r w:rsidR="005747EE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7F88388A" w14:textId="77777777" w:rsidR="00DC219A" w:rsidRDefault="00DC219A" w:rsidP="003E1491"/>
    <w:p w14:paraId="27EE103A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5747EE">
        <w:rPr>
          <w:i/>
        </w:rPr>
      </w:r>
      <w:r w:rsidR="005747EE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72F151EA" w14:textId="77777777" w:rsidR="00DC219A" w:rsidRDefault="00DC219A" w:rsidP="003E1491"/>
    <w:p w14:paraId="2EE07DD6" w14:textId="77777777" w:rsidR="00DC219A" w:rsidRDefault="00DC219A" w:rsidP="003E1491"/>
    <w:p w14:paraId="2A571EC3" w14:textId="77777777" w:rsidR="00BF41CF" w:rsidRDefault="00DC219A" w:rsidP="003E1491">
      <w:pPr>
        <w:rPr>
          <w:i/>
          <w:noProof/>
        </w:rPr>
      </w:pPr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C4D4A">
        <w:rPr>
          <w:i/>
          <w:noProof/>
        </w:rPr>
        <w:t>15.6.2021</w:t>
      </w:r>
    </w:p>
    <w:p w14:paraId="75485015" w14:textId="67CFCF78" w:rsidR="00DC219A" w:rsidRDefault="005C5600" w:rsidP="003E1491">
      <w:r w:rsidRPr="009C34E5">
        <w:rPr>
          <w:i/>
        </w:rPr>
        <w:fldChar w:fldCharType="end"/>
      </w:r>
      <w:bookmarkEnd w:id="10"/>
    </w:p>
    <w:p w14:paraId="7235318F" w14:textId="77777777" w:rsidR="00DC219A" w:rsidRDefault="00DC219A" w:rsidP="003E1491"/>
    <w:p w14:paraId="7DBB2592" w14:textId="77777777" w:rsidR="00DC219A" w:rsidRDefault="00DC219A" w:rsidP="003E1491"/>
    <w:p w14:paraId="0F9D3E2A" w14:textId="77777777" w:rsidR="00DC219A" w:rsidRDefault="00DC219A" w:rsidP="003E1491"/>
    <w:p w14:paraId="1E6688EF" w14:textId="77777777" w:rsidR="00DC219A" w:rsidRDefault="00DC219A" w:rsidP="003E1491"/>
    <w:p w14:paraId="5E9FEABA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37FCBA5C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5677" w14:textId="77777777" w:rsidR="00031518" w:rsidRDefault="00031518">
      <w:r>
        <w:separator/>
      </w:r>
    </w:p>
  </w:endnote>
  <w:endnote w:type="continuationSeparator" w:id="0">
    <w:p w14:paraId="161EC072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589E4" w14:textId="77777777" w:rsidR="00031518" w:rsidRDefault="00031518">
      <w:r>
        <w:separator/>
      </w:r>
    </w:p>
  </w:footnote>
  <w:footnote w:type="continuationSeparator" w:id="0">
    <w:p w14:paraId="4F035269" w14:textId="77777777" w:rsidR="00031518" w:rsidRDefault="00031518">
      <w:r>
        <w:continuationSeparator/>
      </w:r>
    </w:p>
  </w:footnote>
  <w:footnote w:id="1">
    <w:p w14:paraId="4522102B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AyMTYwMTAxMbRQ0lEKTi0uzszPAykwqQUA/zFxeS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77221"/>
    <w:rsid w:val="00197D07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B5A73"/>
    <w:rsid w:val="002D7DA4"/>
    <w:rsid w:val="002E04A7"/>
    <w:rsid w:val="00305CDD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747EE"/>
    <w:rsid w:val="00580F5F"/>
    <w:rsid w:val="005910F7"/>
    <w:rsid w:val="00591991"/>
    <w:rsid w:val="00592265"/>
    <w:rsid w:val="00593D25"/>
    <w:rsid w:val="005A16E2"/>
    <w:rsid w:val="005B2F76"/>
    <w:rsid w:val="005C15A7"/>
    <w:rsid w:val="005C4D4A"/>
    <w:rsid w:val="005C5600"/>
    <w:rsid w:val="005C64F3"/>
    <w:rsid w:val="005E1278"/>
    <w:rsid w:val="005F679A"/>
    <w:rsid w:val="005F755D"/>
    <w:rsid w:val="00600F83"/>
    <w:rsid w:val="00666375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8E244C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12FD6"/>
    <w:rsid w:val="00A421F7"/>
    <w:rsid w:val="00A57D9B"/>
    <w:rsid w:val="00A70749"/>
    <w:rsid w:val="00A83BD2"/>
    <w:rsid w:val="00A925F6"/>
    <w:rsid w:val="00AB2DE9"/>
    <w:rsid w:val="00AC2D1A"/>
    <w:rsid w:val="00AC6D49"/>
    <w:rsid w:val="00AD7083"/>
    <w:rsid w:val="00AE58C9"/>
    <w:rsid w:val="00B22285"/>
    <w:rsid w:val="00B23519"/>
    <w:rsid w:val="00B3178F"/>
    <w:rsid w:val="00B6346A"/>
    <w:rsid w:val="00BB209F"/>
    <w:rsid w:val="00BC2E90"/>
    <w:rsid w:val="00BC5177"/>
    <w:rsid w:val="00BF307F"/>
    <w:rsid w:val="00BF41C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42B79"/>
    <w:rsid w:val="00D61E4B"/>
    <w:rsid w:val="00D71CB4"/>
    <w:rsid w:val="00DC219A"/>
    <w:rsid w:val="00DF1948"/>
    <w:rsid w:val="00E1292E"/>
    <w:rsid w:val="00E366A1"/>
    <w:rsid w:val="00E70D63"/>
    <w:rsid w:val="00E725B3"/>
    <w:rsid w:val="00EA519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3F4AC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B209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20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2AB3323-FC43-444C-8117-79F13F816D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2510A7-6F1F-4894-9F8E-98DC4451C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01121B-0EEB-4104-96EE-B6DC0B50858C}">
  <ds:schemaRefs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17CE6F8-5436-431B-9B63-0C5C92E50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7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4</cp:revision>
  <cp:lastPrinted>2021-06-18T08:01:00Z</cp:lastPrinted>
  <dcterms:created xsi:type="dcterms:W3CDTF">2021-06-18T08:08:00Z</dcterms:created>
  <dcterms:modified xsi:type="dcterms:W3CDTF">2021-06-1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